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A9BA7" w14:textId="77777777" w:rsidR="00EF301E" w:rsidRPr="009E05A0" w:rsidRDefault="00EF301E" w:rsidP="00EF301E">
      <w:pPr>
        <w:rPr>
          <w:b/>
          <w:lang w:val="en-GB"/>
        </w:rPr>
      </w:pPr>
      <w:r w:rsidRPr="009E05A0">
        <w:rPr>
          <w:b/>
          <w:lang w:val="en-GB"/>
        </w:rPr>
        <w:t xml:space="preserve">Answer the following questions regarding days of the family members, week, months of the year, </w:t>
      </w:r>
      <w:proofErr w:type="gramStart"/>
      <w:r w:rsidRPr="009E05A0">
        <w:rPr>
          <w:b/>
          <w:lang w:val="en-GB"/>
        </w:rPr>
        <w:t>numbers</w:t>
      </w:r>
      <w:proofErr w:type="gramEnd"/>
      <w:r w:rsidRPr="009E05A0">
        <w:rPr>
          <w:b/>
          <w:lang w:val="en-GB"/>
        </w:rPr>
        <w:t xml:space="preserve"> and colours.</w:t>
      </w:r>
      <w:r w:rsidRPr="009E05A0">
        <w:rPr>
          <w:b/>
          <w:lang w:val="en-GB"/>
        </w:rPr>
        <w:tab/>
      </w:r>
      <w:r w:rsidRPr="009E05A0">
        <w:rPr>
          <w:b/>
          <w:lang w:val="en-GB"/>
        </w:rPr>
        <w:tab/>
      </w:r>
      <w:r w:rsidRPr="009E05A0">
        <w:rPr>
          <w:b/>
          <w:lang w:val="en-GB"/>
        </w:rPr>
        <w:tab/>
      </w:r>
      <w:r w:rsidRPr="009E05A0">
        <w:rPr>
          <w:b/>
          <w:lang w:val="en-GB"/>
        </w:rPr>
        <w:tab/>
      </w:r>
      <w:r w:rsidRPr="009E05A0">
        <w:rPr>
          <w:b/>
          <w:lang w:val="en-GB"/>
        </w:rPr>
        <w:tab/>
      </w:r>
      <w:r w:rsidRPr="009E05A0">
        <w:rPr>
          <w:b/>
          <w:lang w:val="en-GB"/>
        </w:rPr>
        <w:tab/>
      </w:r>
    </w:p>
    <w:p w14:paraId="43723F04" w14:textId="669AEB96" w:rsidR="00EF301E" w:rsidRP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Cómo te llamas tú?</w:t>
      </w:r>
    </w:p>
    <w:p w14:paraId="10E86522" w14:textId="0EE56743" w:rsidR="00EF301E" w:rsidRP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 xml:space="preserve">¿De dónde eres tú? </w:t>
      </w:r>
    </w:p>
    <w:p w14:paraId="268565A9" w14:textId="77777777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Cuál es el primer y último mes del año?</w:t>
      </w:r>
    </w:p>
    <w:p w14:paraId="4D8EE1C2" w14:textId="77777777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Cuáles son los tres meses lluviosos (</w:t>
      </w:r>
      <w:proofErr w:type="spellStart"/>
      <w:r w:rsidRPr="00EF301E">
        <w:rPr>
          <w:lang w:val="es-ES"/>
        </w:rPr>
        <w:t>rainy</w:t>
      </w:r>
      <w:proofErr w:type="spellEnd"/>
      <w:r w:rsidRPr="00EF301E">
        <w:rPr>
          <w:lang w:val="es-ES"/>
        </w:rPr>
        <w:t>)?</w:t>
      </w:r>
    </w:p>
    <w:p w14:paraId="2DE63ACF" w14:textId="7E4FB2DF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Cuántos hermanos tienes?</w:t>
      </w:r>
      <w:r w:rsidR="007E40F0">
        <w:rPr>
          <w:lang w:val="es-ES"/>
        </w:rPr>
        <w:t xml:space="preserve"> (</w:t>
      </w:r>
      <w:proofErr w:type="spellStart"/>
      <w:r w:rsidR="007E40F0">
        <w:rPr>
          <w:lang w:val="es-ES"/>
        </w:rPr>
        <w:t>You</w:t>
      </w:r>
      <w:proofErr w:type="spellEnd"/>
      <w:r w:rsidR="007E40F0">
        <w:rPr>
          <w:lang w:val="es-ES"/>
        </w:rPr>
        <w:t xml:space="preserve"> </w:t>
      </w:r>
      <w:r w:rsidR="007E40F0" w:rsidRPr="007E40F0">
        <w:rPr>
          <w:lang w:val="es-ES"/>
        </w:rPr>
        <w:sym w:font="Wingdings" w:char="F0E0"/>
      </w:r>
      <w:r w:rsidR="007E40F0">
        <w:rPr>
          <w:lang w:val="es-ES"/>
        </w:rPr>
        <w:t xml:space="preserve"> i)</w:t>
      </w:r>
    </w:p>
    <w:p w14:paraId="3843B498" w14:textId="3558BB70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Qué días tienen clases en VIT?</w:t>
      </w:r>
      <w:r w:rsidR="007E40F0">
        <w:rPr>
          <w:lang w:val="es-ES"/>
        </w:rPr>
        <w:t xml:space="preserve"> </w:t>
      </w:r>
    </w:p>
    <w:p w14:paraId="58C9978D" w14:textId="77777777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Cuáles son los dos días que son considerados el fin de semana?</w:t>
      </w:r>
    </w:p>
    <w:p w14:paraId="7D8A63DF" w14:textId="77777777" w:rsid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Dónde está España?</w:t>
      </w:r>
    </w:p>
    <w:p w14:paraId="633CAD53" w14:textId="24DE41AE" w:rsidR="00EF301E" w:rsidRPr="00EF301E" w:rsidRDefault="00EF301E" w:rsidP="00EF301E">
      <w:pPr>
        <w:pStyle w:val="ListParagraph"/>
        <w:numPr>
          <w:ilvl w:val="0"/>
          <w:numId w:val="2"/>
        </w:numPr>
        <w:rPr>
          <w:lang w:val="es-ES"/>
        </w:rPr>
      </w:pPr>
      <w:r w:rsidRPr="00EF301E">
        <w:rPr>
          <w:lang w:val="es-ES"/>
        </w:rPr>
        <w:t>¿Dónde está tu madre ahora?</w:t>
      </w:r>
    </w:p>
    <w:p w14:paraId="3345D531" w14:textId="77777777" w:rsidR="00670934" w:rsidRPr="00EF301E" w:rsidRDefault="00670934">
      <w:pPr>
        <w:rPr>
          <w:lang w:val="es-ES"/>
        </w:rPr>
      </w:pPr>
    </w:p>
    <w:sectPr w:rsidR="00670934" w:rsidRPr="00EF30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4C7E5E"/>
    <w:multiLevelType w:val="hybridMultilevel"/>
    <w:tmpl w:val="0846DE04"/>
    <w:lvl w:ilvl="0" w:tplc="A2066A0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012F90"/>
    <w:multiLevelType w:val="hybridMultilevel"/>
    <w:tmpl w:val="E6364D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QyMbe0MDWzsLRQ0lEKTi0uzszPAykwrAUAwHlQMiwAAAA="/>
  </w:docVars>
  <w:rsids>
    <w:rsidRoot w:val="00EF301E"/>
    <w:rsid w:val="00670934"/>
    <w:rsid w:val="007E40F0"/>
    <w:rsid w:val="00EF3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99BBD"/>
  <w15:chartTrackingRefBased/>
  <w15:docId w15:val="{24D9AE36-E065-4868-916A-BA8E52075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01E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30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Gaurav Sushant</dc:creator>
  <cp:keywords/>
  <dc:description/>
  <cp:lastModifiedBy>PRASHANTH S</cp:lastModifiedBy>
  <cp:revision>2</cp:revision>
  <dcterms:created xsi:type="dcterms:W3CDTF">2022-02-11T11:07:00Z</dcterms:created>
  <dcterms:modified xsi:type="dcterms:W3CDTF">2022-02-13T07:48:00Z</dcterms:modified>
</cp:coreProperties>
</file>